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3A7DA" w14:textId="77777777" w:rsidR="00083B71" w:rsidRPr="000E0ABB" w:rsidRDefault="00000000" w:rsidP="0057020B">
      <w:pPr>
        <w:pStyle w:val="Normalcentr"/>
      </w:pPr>
      <w:r w:rsidRPr="00257423">
        <w:rPr>
          <w:szCs w:val="32"/>
        </w:rPr>
        <w:t xml:space="preserve"> </w:t>
      </w:r>
      <w:r w:rsidRPr="000E0ABB">
        <w:t xml:space="preserve">Title </w:t>
      </w:r>
    </w:p>
    <w:p w14:paraId="4CAB21F3" w14:textId="77777777" w:rsidR="00083B71" w:rsidRDefault="00000000" w:rsidP="00F77D6C">
      <w:pPr>
        <w:pStyle w:val="Sous-titre"/>
      </w:pPr>
      <w:r>
        <w:t xml:space="preserve"> </w:t>
      </w:r>
      <w:r w:rsidRPr="00F77D6C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F77D6C">
      <w:pPr>
        <w:pStyle w:val="Abstract"/>
      </w:pPr>
      <w:r>
        <w:t xml:space="preserve"> </w:t>
      </w:r>
      <w:r w:rsidRPr="00F77D6C">
        <w:t>Abstract</w:t>
      </w:r>
      <w:r w:rsidRPr="00F75960">
        <w:t xml:space="preserve"> </w:t>
      </w:r>
    </w:p>
    <w:p w14:paraId="17EBFBAD" w14:textId="77777777" w:rsidR="00083B71" w:rsidRPr="00F77D6C" w:rsidRDefault="00000000" w:rsidP="00F21B0A">
      <w:pPr>
        <w:pStyle w:val="Titre1"/>
      </w:pPr>
      <w:bookmarkStart w:id="0" w:name="heading-1"/>
      <w:r w:rsidRPr="00F77D6C">
        <w:t xml:space="preserve"> Heading 1 </w:t>
      </w:r>
      <w:bookmarkEnd w:id="0"/>
    </w:p>
    <w:p w14:paraId="5322E6ED" w14:textId="77777777" w:rsidR="00083B71" w:rsidRPr="00F77D6C" w:rsidRDefault="00000000" w:rsidP="00F21B0A">
      <w:pPr>
        <w:pStyle w:val="Titre2"/>
      </w:pPr>
      <w:bookmarkStart w:id="1" w:name="heading-2"/>
      <w:r w:rsidRPr="00F77D6C">
        <w:t xml:space="preserve"> </w:t>
      </w:r>
      <w:r w:rsidRPr="00F21B0A">
        <w:t>Heading</w:t>
      </w:r>
      <w:r w:rsidRPr="00F77D6C">
        <w:t xml:space="preserve"> 2 </w:t>
      </w:r>
      <w:bookmarkEnd w:id="1"/>
    </w:p>
    <w:p w14:paraId="7D01EC15" w14:textId="77777777" w:rsidR="00083B71" w:rsidRPr="00F77D6C" w:rsidRDefault="00000000" w:rsidP="00F21B0A">
      <w:pPr>
        <w:pStyle w:val="Titre3"/>
      </w:pPr>
      <w:bookmarkStart w:id="2" w:name="heading-3"/>
      <w:r w:rsidRPr="00F77D6C">
        <w:t xml:space="preserve"> </w:t>
      </w:r>
      <w:r w:rsidRPr="00F21B0A">
        <w:t>Heading</w:t>
      </w:r>
      <w:r w:rsidRPr="00F77D6C">
        <w:t xml:space="preserve"> 3 </w:t>
      </w:r>
      <w:bookmarkEnd w:id="2"/>
    </w:p>
    <w:p w14:paraId="4DCAE79A" w14:textId="77777777" w:rsidR="00083B71" w:rsidRPr="00F77D6C" w:rsidRDefault="00000000" w:rsidP="00F21B0A">
      <w:pPr>
        <w:pStyle w:val="Titre4"/>
      </w:pPr>
      <w:bookmarkStart w:id="3" w:name="heading-4"/>
      <w:r w:rsidRPr="00F77D6C">
        <w:t xml:space="preserve"> </w:t>
      </w:r>
      <w:r w:rsidRPr="00F21B0A">
        <w:t>Heading</w:t>
      </w:r>
      <w:r w:rsidRPr="00F77D6C">
        <w:t xml:space="preserve"> 4 </w:t>
      </w:r>
      <w:bookmarkEnd w:id="3"/>
    </w:p>
    <w:p w14:paraId="7C23D017" w14:textId="77777777" w:rsidR="00083B71" w:rsidRPr="00F77D6C" w:rsidRDefault="00000000" w:rsidP="00F21B0A">
      <w:pPr>
        <w:pStyle w:val="Titre5"/>
      </w:pPr>
      <w:bookmarkStart w:id="4" w:name="heading-5"/>
      <w:r w:rsidRPr="00F77D6C">
        <w:t xml:space="preserve"> Heading 5 </w:t>
      </w:r>
      <w:bookmarkEnd w:id="4"/>
    </w:p>
    <w:p w14:paraId="04F2F7B2" w14:textId="77777777" w:rsidR="00083B71" w:rsidRPr="00F77D6C" w:rsidRDefault="00000000" w:rsidP="00F21B0A">
      <w:pPr>
        <w:pStyle w:val="Titre6"/>
      </w:pPr>
      <w:bookmarkStart w:id="5" w:name="heading-6"/>
      <w:r w:rsidRPr="00F77D6C">
        <w:t xml:space="preserve"> </w:t>
      </w:r>
      <w:r w:rsidRPr="00F21B0A">
        <w:t>Heading</w:t>
      </w:r>
      <w:r w:rsidRPr="00F77D6C">
        <w:t xml:space="preserve"> 6 </w:t>
      </w:r>
      <w:bookmarkEnd w:id="5"/>
    </w:p>
    <w:p w14:paraId="78152C85" w14:textId="77777777" w:rsidR="00083B71" w:rsidRDefault="00000000" w:rsidP="00F21B0A">
      <w:pPr>
        <w:pStyle w:val="Titre7"/>
      </w:pPr>
      <w:bookmarkStart w:id="6" w:name="heading-7"/>
      <w:r>
        <w:t xml:space="preserve"> </w:t>
      </w:r>
      <w:r w:rsidRPr="00F21B0A">
        <w:t>Heading</w:t>
      </w:r>
      <w:r>
        <w:t xml:space="preserve"> 7 </w:t>
      </w:r>
      <w:bookmarkEnd w:id="6"/>
    </w:p>
    <w:p w14:paraId="5F59E7BF" w14:textId="77777777" w:rsidR="00083B71" w:rsidRDefault="00000000" w:rsidP="00F21B0A">
      <w:pPr>
        <w:pStyle w:val="Titre8"/>
      </w:pPr>
      <w:bookmarkStart w:id="7" w:name="heading-8"/>
      <w:r>
        <w:t xml:space="preserve"> </w:t>
      </w:r>
      <w:r w:rsidRPr="00F21B0A">
        <w:t>Heading</w:t>
      </w:r>
      <w:r>
        <w:t xml:space="preserve"> 8 </w:t>
      </w:r>
      <w:bookmarkEnd w:id="7"/>
    </w:p>
    <w:p w14:paraId="171C66ED" w14:textId="77777777" w:rsidR="00083B71" w:rsidRDefault="00000000" w:rsidP="00F21B0A">
      <w:pPr>
        <w:pStyle w:val="Titre9"/>
      </w:pPr>
      <w:bookmarkStart w:id="8" w:name="heading-9"/>
      <w:r>
        <w:t xml:space="preserve"> </w:t>
      </w:r>
      <w:r w:rsidRPr="00F21B0A">
        <w:t>Heading</w:t>
      </w:r>
      <w:r>
        <w:t xml:space="preserve"> 9 </w:t>
      </w:r>
      <w:bookmarkEnd w:id="8"/>
    </w:p>
    <w:p w14:paraId="37A55216" w14:textId="77777777" w:rsidR="00083B71" w:rsidRDefault="00000000" w:rsidP="00C97BB4">
      <w:pPr>
        <w:pStyle w:val="FirstParagraph"/>
      </w:pPr>
      <w:r>
        <w:t xml:space="preserve"> First </w:t>
      </w:r>
      <w:r w:rsidRPr="00C97BB4">
        <w:t>Paragraph</w:t>
      </w:r>
      <w:r>
        <w:t xml:space="preserve">. </w:t>
      </w:r>
    </w:p>
    <w:p w14:paraId="27654EFC" w14:textId="4B0A9969" w:rsidR="00C50AE9" w:rsidRDefault="00000000" w:rsidP="0057020B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Char </w:t>
      </w:r>
      <w:r w:rsidRPr="00675304">
        <w:t xml:space="preserve"> </w:t>
      </w:r>
      <w:r>
        <w:t xml:space="preserve">.    </w:t>
      </w:r>
      <w:hyperlink r:id="rId8">
        <w:r w:rsidR="00C50AE9" w:rsidRPr="00B14611">
          <w:rPr>
            <w:rStyle w:val="Lienhypertexte"/>
            <w:bCs w:val="0"/>
            <w:szCs w:val="24"/>
          </w:rPr>
          <w:t xml:space="preserve"> </w:t>
        </w:r>
        <w:r w:rsidR="00C50AE9" w:rsidRPr="00832BD6">
          <w:rPr>
            <w:rStyle w:val="Lienhypertexte"/>
          </w:rPr>
          <w:t>Hyperlink</w:t>
        </w:r>
        <w:r w:rsidR="00C50AE9"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lastRenderedPageBreak/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813"/>
        <w:gridCol w:w="813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 w:rsidP="00BF7F73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 w:rsidP="0057020B">
            <w:pPr>
              <w:pStyle w:val="Compact"/>
            </w:pPr>
            <w:r>
              <w:t xml:space="preserve"> </w:t>
            </w:r>
            <w:r w:rsidRPr="00BF7F73">
              <w:rPr>
                <w:sz w:val="24"/>
                <w:szCs w:val="24"/>
              </w:rPr>
              <w:t>Table</w:t>
            </w:r>
            <w:r>
              <w:t xml:space="preserve">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 w:rsidP="0057020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 w:rsidP="0057020B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77852C1" w14:textId="77ED9831" w:rsidR="00F60B48" w:rsidRDefault="00000000">
      <w:pPr>
        <w:pStyle w:val="Definition"/>
      </w:pPr>
      <w:r>
        <w:t xml:space="preserve"> Definition </w:t>
      </w:r>
    </w:p>
    <w:sectPr w:rsidR="00F60B48" w:rsidSect="00AD114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86022A" w14:textId="77777777" w:rsidR="009F435D" w:rsidRDefault="009F435D">
      <w:pPr>
        <w:spacing w:after="0"/>
      </w:pPr>
      <w:r>
        <w:separator/>
      </w:r>
    </w:p>
  </w:endnote>
  <w:endnote w:type="continuationSeparator" w:id="0">
    <w:p w14:paraId="3842C799" w14:textId="77777777" w:rsidR="009F435D" w:rsidRDefault="009F43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F73499" w14:textId="77777777" w:rsidR="009F435D" w:rsidRDefault="009F435D">
      <w:r>
        <w:separator/>
      </w:r>
    </w:p>
  </w:footnote>
  <w:footnote w:type="continuationSeparator" w:id="0">
    <w:p w14:paraId="06593FFC" w14:textId="77777777" w:rsidR="009F435D" w:rsidRDefault="009F435D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1DEE"/>
    <w:rsid w:val="0006734C"/>
    <w:rsid w:val="000748DC"/>
    <w:rsid w:val="00083B71"/>
    <w:rsid w:val="000937B0"/>
    <w:rsid w:val="00097F49"/>
    <w:rsid w:val="000C7132"/>
    <w:rsid w:val="000E0ABB"/>
    <w:rsid w:val="00123666"/>
    <w:rsid w:val="001553EC"/>
    <w:rsid w:val="0016404C"/>
    <w:rsid w:val="001A09DC"/>
    <w:rsid w:val="001F2F1B"/>
    <w:rsid w:val="00200A95"/>
    <w:rsid w:val="00206DDF"/>
    <w:rsid w:val="00211D71"/>
    <w:rsid w:val="00257423"/>
    <w:rsid w:val="00257D3F"/>
    <w:rsid w:val="00264BAB"/>
    <w:rsid w:val="00295543"/>
    <w:rsid w:val="002F5250"/>
    <w:rsid w:val="00322858"/>
    <w:rsid w:val="00335B87"/>
    <w:rsid w:val="003674F0"/>
    <w:rsid w:val="00371B58"/>
    <w:rsid w:val="003928E4"/>
    <w:rsid w:val="003A46A3"/>
    <w:rsid w:val="003B013E"/>
    <w:rsid w:val="003B2EFE"/>
    <w:rsid w:val="003D0F0D"/>
    <w:rsid w:val="003E7395"/>
    <w:rsid w:val="00401C12"/>
    <w:rsid w:val="00411258"/>
    <w:rsid w:val="00422F8C"/>
    <w:rsid w:val="00424ACE"/>
    <w:rsid w:val="00443C97"/>
    <w:rsid w:val="00461BD5"/>
    <w:rsid w:val="004654FB"/>
    <w:rsid w:val="00471A8B"/>
    <w:rsid w:val="00524FCE"/>
    <w:rsid w:val="00542B47"/>
    <w:rsid w:val="005508AD"/>
    <w:rsid w:val="00565629"/>
    <w:rsid w:val="0057020B"/>
    <w:rsid w:val="00574ABE"/>
    <w:rsid w:val="00586B83"/>
    <w:rsid w:val="0058718D"/>
    <w:rsid w:val="005A26E0"/>
    <w:rsid w:val="005D54AB"/>
    <w:rsid w:val="005E6914"/>
    <w:rsid w:val="005F04FD"/>
    <w:rsid w:val="005F76E8"/>
    <w:rsid w:val="005F7AD3"/>
    <w:rsid w:val="00605A9F"/>
    <w:rsid w:val="00606E71"/>
    <w:rsid w:val="0061677F"/>
    <w:rsid w:val="006222D2"/>
    <w:rsid w:val="00653BED"/>
    <w:rsid w:val="00675304"/>
    <w:rsid w:val="006B4F46"/>
    <w:rsid w:val="006C59C6"/>
    <w:rsid w:val="0072345D"/>
    <w:rsid w:val="00736C53"/>
    <w:rsid w:val="00742DE0"/>
    <w:rsid w:val="007A4430"/>
    <w:rsid w:val="007D2A48"/>
    <w:rsid w:val="007E6804"/>
    <w:rsid w:val="008067A5"/>
    <w:rsid w:val="00813673"/>
    <w:rsid w:val="0083283E"/>
    <w:rsid w:val="00832BD6"/>
    <w:rsid w:val="00857CBD"/>
    <w:rsid w:val="008614E5"/>
    <w:rsid w:val="00864D7C"/>
    <w:rsid w:val="00881319"/>
    <w:rsid w:val="00887FFE"/>
    <w:rsid w:val="008965F5"/>
    <w:rsid w:val="008A31C2"/>
    <w:rsid w:val="008A7895"/>
    <w:rsid w:val="008D2246"/>
    <w:rsid w:val="008D2646"/>
    <w:rsid w:val="009A421C"/>
    <w:rsid w:val="009A556C"/>
    <w:rsid w:val="009A57EF"/>
    <w:rsid w:val="009B10C4"/>
    <w:rsid w:val="009C00CB"/>
    <w:rsid w:val="009D7039"/>
    <w:rsid w:val="009F435D"/>
    <w:rsid w:val="00A3407D"/>
    <w:rsid w:val="00A359D1"/>
    <w:rsid w:val="00A45E2F"/>
    <w:rsid w:val="00A50B5F"/>
    <w:rsid w:val="00AC3424"/>
    <w:rsid w:val="00AC3672"/>
    <w:rsid w:val="00AC79D3"/>
    <w:rsid w:val="00AD1146"/>
    <w:rsid w:val="00AD5089"/>
    <w:rsid w:val="00B14611"/>
    <w:rsid w:val="00B17706"/>
    <w:rsid w:val="00B273BA"/>
    <w:rsid w:val="00B53AFC"/>
    <w:rsid w:val="00B8741F"/>
    <w:rsid w:val="00B91D9A"/>
    <w:rsid w:val="00BA2056"/>
    <w:rsid w:val="00BC6C54"/>
    <w:rsid w:val="00BD5C15"/>
    <w:rsid w:val="00BF7F73"/>
    <w:rsid w:val="00C04C7F"/>
    <w:rsid w:val="00C306E4"/>
    <w:rsid w:val="00C465AE"/>
    <w:rsid w:val="00C50AE9"/>
    <w:rsid w:val="00C67A4C"/>
    <w:rsid w:val="00C825FF"/>
    <w:rsid w:val="00C8260A"/>
    <w:rsid w:val="00C93DC7"/>
    <w:rsid w:val="00C96D40"/>
    <w:rsid w:val="00C97BB4"/>
    <w:rsid w:val="00CB6C7C"/>
    <w:rsid w:val="00CB7534"/>
    <w:rsid w:val="00CF26BA"/>
    <w:rsid w:val="00D25CF8"/>
    <w:rsid w:val="00D35CA8"/>
    <w:rsid w:val="00D448BB"/>
    <w:rsid w:val="00D45231"/>
    <w:rsid w:val="00D50E43"/>
    <w:rsid w:val="00D708A3"/>
    <w:rsid w:val="00D72A99"/>
    <w:rsid w:val="00D955D0"/>
    <w:rsid w:val="00DB587E"/>
    <w:rsid w:val="00E057A4"/>
    <w:rsid w:val="00E17344"/>
    <w:rsid w:val="00E76B3B"/>
    <w:rsid w:val="00E8529E"/>
    <w:rsid w:val="00EA259E"/>
    <w:rsid w:val="00EB6EC8"/>
    <w:rsid w:val="00EC0A87"/>
    <w:rsid w:val="00EC5002"/>
    <w:rsid w:val="00EF7F2D"/>
    <w:rsid w:val="00F01B0A"/>
    <w:rsid w:val="00F21B0A"/>
    <w:rsid w:val="00F52A11"/>
    <w:rsid w:val="00F56212"/>
    <w:rsid w:val="00F60B48"/>
    <w:rsid w:val="00F66181"/>
    <w:rsid w:val="00F75960"/>
    <w:rsid w:val="00F77D6C"/>
    <w:rsid w:val="00FA68AA"/>
    <w:rsid w:val="00FD398A"/>
    <w:rsid w:val="00FD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21B0A"/>
    <w:pPr>
      <w:keepNext/>
      <w:keepLines/>
      <w:spacing w:before="320" w:after="40" w:line="480" w:lineRule="auto"/>
      <w:outlineLvl w:val="0"/>
    </w:pPr>
    <w:rPr>
      <w:rFonts w:eastAsiaTheme="majorEastAsia" w:cs="Times New Roman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1"/>
    </w:pPr>
    <w:rPr>
      <w:rFonts w:eastAsiaTheme="majorEastAsia" w:cs="Times New Roman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2"/>
    </w:pPr>
    <w:rPr>
      <w:rFonts w:eastAsiaTheme="majorEastAsia" w:cs="Times New Roman"/>
      <w:spacing w:val="4"/>
      <w:szCs w:val="24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3"/>
    </w:pPr>
    <w:rPr>
      <w:rFonts w:eastAsiaTheme="majorEastAsia" w:cs="Times New Roman"/>
      <w:i/>
      <w:iCs/>
      <w:szCs w:val="24"/>
    </w:rPr>
  </w:style>
  <w:style w:type="paragraph" w:styleId="Titre5">
    <w:name w:val="heading 5"/>
    <w:basedOn w:val="Normal"/>
    <w:next w:val="Normal"/>
    <w:link w:val="Titre5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4"/>
    </w:pPr>
    <w:rPr>
      <w:rFonts w:eastAsiaTheme="majorEastAsia" w:cs="Times New Roman"/>
      <w:b/>
      <w:bCs/>
    </w:rPr>
  </w:style>
  <w:style w:type="paragraph" w:styleId="Titre6">
    <w:name w:val="heading 6"/>
    <w:basedOn w:val="Normal"/>
    <w:next w:val="Normal"/>
    <w:link w:val="Titre6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5"/>
    </w:pPr>
    <w:rPr>
      <w:rFonts w:eastAsiaTheme="majorEastAsia" w:cs="Times New Roman"/>
      <w:b/>
      <w:bCs/>
      <w:i/>
      <w:iCs/>
    </w:rPr>
  </w:style>
  <w:style w:type="paragraph" w:styleId="Titre7">
    <w:name w:val="heading 7"/>
    <w:basedOn w:val="Normal"/>
    <w:next w:val="Normal"/>
    <w:link w:val="Titre7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autoRedefine/>
    <w:uiPriority w:val="9"/>
    <w:unhideWhenUsed/>
    <w:qFormat/>
    <w:rsid w:val="00F21B0A"/>
    <w:pPr>
      <w:keepNext/>
      <w:keepLines/>
      <w:spacing w:before="120" w:after="0" w:line="480" w:lineRule="auto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autoRedefine/>
    <w:rsid w:val="0057020B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Normal"/>
    <w:next w:val="Corpsdetexte"/>
    <w:rsid w:val="006222D2"/>
    <w:pPr>
      <w:spacing w:line="480" w:lineRule="auto"/>
      <w:ind w:firstLine="720"/>
    </w:pPr>
  </w:style>
  <w:style w:type="paragraph" w:customStyle="1" w:styleId="Compact">
    <w:name w:val="Compact"/>
    <w:basedOn w:val="Corpsdetexte"/>
    <w:rsid w:val="00653BED"/>
    <w:pPr>
      <w:spacing w:before="36" w:after="36" w:line="240" w:lineRule="auto"/>
      <w:ind w:firstLine="0"/>
      <w:jc w:val="center"/>
    </w:pPr>
    <w:rPr>
      <w:sz w:val="20"/>
    </w:rPr>
  </w:style>
  <w:style w:type="paragraph" w:styleId="Titre">
    <w:name w:val="Title"/>
    <w:basedOn w:val="Normal"/>
    <w:next w:val="Normal"/>
    <w:link w:val="TitreCar"/>
    <w:uiPriority w:val="10"/>
    <w:qFormat/>
    <w:rsid w:val="00443C97"/>
    <w:pPr>
      <w:spacing w:before="360" w:after="360"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left="1440" w:hanging="1440"/>
      <w:jc w:val="center"/>
    </w:pPr>
    <w:rPr>
      <w:rFonts w:eastAsiaTheme="majorEastAsia" w:cstheme="majorBidi"/>
      <w:szCs w:val="24"/>
    </w:rPr>
  </w:style>
  <w:style w:type="paragraph" w:customStyle="1" w:styleId="Author">
    <w:name w:val="Author"/>
    <w:basedOn w:val="Normal"/>
    <w:next w:val="Corpsdetexte"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8A7895"/>
    <w:pPr>
      <w:keepNext/>
      <w:keepLines/>
      <w:spacing w:before="100" w:after="300" w:line="240" w:lineRule="auto"/>
    </w:pPr>
    <w:rPr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rsid w:val="00D448BB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  <w:rsid w:val="006B4F46"/>
    <w:rPr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rsid w:val="00832BD6"/>
    <w:pPr>
      <w:keepNext/>
    </w:pPr>
    <w:rPr>
      <w:sz w:val="24"/>
    </w:rPr>
  </w:style>
  <w:style w:type="paragraph" w:customStyle="1" w:styleId="ImageCaption">
    <w:name w:val="Image Caption"/>
    <w:basedOn w:val="Lgende"/>
    <w:rsid w:val="00E057A4"/>
    <w:rPr>
      <w:sz w:val="24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sid w:val="00832BD6"/>
    <w:rPr>
      <w:rFonts w:ascii="Times New Roman" w:hAnsi="Times New Roman"/>
      <w:b w:val="0"/>
      <w:bCs/>
      <w:i/>
      <w:iCs w:val="0"/>
      <w:color w:val="1F497D" w:themeColor="text2"/>
      <w:sz w:val="24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832BD6"/>
    <w:rPr>
      <w:rFonts w:ascii="Times New Roman" w:hAnsi="Times New Roman"/>
      <w:b w:val="0"/>
      <w:bCs/>
      <w:i w:val="0"/>
      <w:iCs w:val="0"/>
      <w:color w:val="4F81BD" w:themeColor="accent1"/>
      <w:sz w:val="24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F21B0A"/>
    <w:rPr>
      <w:rFonts w:ascii="Times New Roman" w:eastAsiaTheme="majorEastAsia" w:hAnsi="Times New Roman" w:cs="Times New Roman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21B0A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F21B0A"/>
    <w:rPr>
      <w:rFonts w:ascii="Times New Roman" w:eastAsiaTheme="majorEastAsia" w:hAnsi="Times New Roman" w:cs="Times New Roman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F21B0A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F21B0A"/>
    <w:rPr>
      <w:rFonts w:ascii="Times New Roman" w:eastAsiaTheme="majorEastAsia" w:hAnsi="Times New Roman" w:cs="Times New Roman"/>
      <w:b/>
      <w:bCs/>
      <w:sz w:val="24"/>
    </w:rPr>
  </w:style>
  <w:style w:type="character" w:customStyle="1" w:styleId="Titre6Car">
    <w:name w:val="Titre 6 Car"/>
    <w:basedOn w:val="Policepardfaut"/>
    <w:link w:val="Titre6"/>
    <w:uiPriority w:val="9"/>
    <w:rsid w:val="00F21B0A"/>
    <w:rPr>
      <w:rFonts w:ascii="Times New Roman" w:eastAsiaTheme="majorEastAsia" w:hAnsi="Times New Roman" w:cs="Times New Roman"/>
      <w:b/>
      <w:bCs/>
      <w:i/>
      <w:iCs/>
      <w:sz w:val="24"/>
    </w:rPr>
  </w:style>
  <w:style w:type="character" w:customStyle="1" w:styleId="Titre7Car">
    <w:name w:val="Titre 7 Car"/>
    <w:basedOn w:val="Policepardfaut"/>
    <w:link w:val="Titre7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8Car">
    <w:name w:val="Titre 8 Car"/>
    <w:basedOn w:val="Policepardfaut"/>
    <w:link w:val="Titre8"/>
    <w:uiPriority w:val="9"/>
    <w:rsid w:val="00F21B0A"/>
    <w:rPr>
      <w:rFonts w:ascii="Times New Roman" w:hAnsi="Times New Roman"/>
      <w:b/>
      <w:bCs/>
      <w:sz w:val="24"/>
    </w:rPr>
  </w:style>
  <w:style w:type="character" w:customStyle="1" w:styleId="Titre9Car">
    <w:name w:val="Titre 9 Car"/>
    <w:basedOn w:val="Policepardfaut"/>
    <w:link w:val="Titre9"/>
    <w:uiPriority w:val="9"/>
    <w:rsid w:val="00F21B0A"/>
    <w:rPr>
      <w:rFonts w:ascii="Times New Roman" w:hAnsi="Times New Roman"/>
      <w:i/>
      <w:iCs/>
      <w:sz w:val="24"/>
    </w:rPr>
  </w:style>
  <w:style w:type="character" w:customStyle="1" w:styleId="TitreCar">
    <w:name w:val="Titre Car"/>
    <w:basedOn w:val="Policepardfaut"/>
    <w:link w:val="Titre"/>
    <w:uiPriority w:val="10"/>
    <w:rsid w:val="00443C97"/>
    <w:rPr>
      <w:rFonts w:ascii="Times New Roman" w:eastAsiaTheme="majorEastAsia" w:hAnsi="Times New Roman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F77D6C"/>
    <w:rPr>
      <w:rFonts w:ascii="Times New Roman" w:eastAsiaTheme="majorEastAsia" w:hAnsi="Times New Roman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type="character" w:styleId="Numrodeligne">
    <w:name w:val="line number"/>
    <w:basedOn w:val="Policepardfaut"/>
    <w:rsid w:val="00295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63C50-C660-40E5-A189-6E7BD44DF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66</cp:revision>
  <dcterms:created xsi:type="dcterms:W3CDTF">2017-12-27T05:22:00Z</dcterms:created>
  <dcterms:modified xsi:type="dcterms:W3CDTF">2024-10-18T14:16:00Z</dcterms:modified>
</cp:coreProperties>
</file>